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417B21" w14:textId="2AE99ADD" w:rsidR="00E306FF" w:rsidRDefault="009D0D17">
      <w:r>
        <w:t xml:space="preserve">Q1 - </w:t>
      </w:r>
      <w:r w:rsidR="00E61869">
        <w:t>OpenCV:</w:t>
      </w:r>
    </w:p>
    <w:p w14:paraId="13AF956B" w14:textId="79D75571" w:rsidR="00E61869" w:rsidRDefault="00E61869">
      <w:r>
        <w:t xml:space="preserve">Assume that the following file, named ‘image.jpg’, is being read and manipulated by the following program. </w:t>
      </w:r>
      <w:r w:rsidR="009D0D17">
        <w:t>Get the final output of the program.</w:t>
      </w:r>
      <w:r>
        <w:t xml:space="preserve"> </w:t>
      </w:r>
    </w:p>
    <w:p w14:paraId="44C918D6" w14:textId="4A074D7A" w:rsidR="00E61869" w:rsidRDefault="00E61869">
      <w:pPr>
        <w:rPr>
          <w:noProof/>
        </w:rPr>
      </w:pPr>
      <w:r>
        <w:t xml:space="preserve">P.S: Each small square has the dimensions of </w:t>
      </w:r>
      <w:r w:rsidR="00A01EBD">
        <w:t>32x32</w:t>
      </w:r>
      <w:r>
        <w:t xml:space="preserve"> pixels</w:t>
      </w:r>
    </w:p>
    <w:p w14:paraId="676E933F" w14:textId="1534171E" w:rsidR="009D0D17" w:rsidRDefault="00CE017C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2B367CE" wp14:editId="23831E80">
                <wp:simplePos x="0" y="0"/>
                <wp:positionH relativeFrom="column">
                  <wp:posOffset>1170940</wp:posOffset>
                </wp:positionH>
                <wp:positionV relativeFrom="paragraph">
                  <wp:posOffset>75565</wp:posOffset>
                </wp:positionV>
                <wp:extent cx="3189326" cy="2816250"/>
                <wp:effectExtent l="0" t="0" r="0" b="4127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9326" cy="2816250"/>
                          <a:chOff x="0" y="0"/>
                          <a:chExt cx="3189326" cy="2816250"/>
                        </a:xfrm>
                      </wpg:grpSpPr>
                      <wpg:grpSp>
                        <wpg:cNvPr id="7" name="Group 7"/>
                        <wpg:cNvGrpSpPr/>
                        <wpg:grpSpPr>
                          <a:xfrm>
                            <a:off x="559003" y="0"/>
                            <a:ext cx="2630323" cy="2816250"/>
                            <a:chOff x="0" y="0"/>
                            <a:chExt cx="2630323" cy="2816250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4463" y="380390"/>
                              <a:ext cx="2435860" cy="24358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" name="Straight Arrow Connector 2"/>
                          <wps:cNvCnPr/>
                          <wps:spPr>
                            <a:xfrm>
                              <a:off x="320345" y="310286"/>
                              <a:ext cx="2209190" cy="0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Arrow Connector 4"/>
                          <wps:cNvCnPr/>
                          <wps:spPr>
                            <a:xfrm flipH="1">
                              <a:off x="0" y="440436"/>
                              <a:ext cx="45719" cy="2325802"/>
                            </a:xfrm>
                            <a:prstGeom prst="straightConnector1">
                              <a:avLst/>
                            </a:prstGeom>
                            <a:ln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57656" y="0"/>
                              <a:ext cx="811530" cy="263347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00FFD1" w14:textId="2BFD3684" w:rsidR="00E61869" w:rsidRDefault="00E61869" w:rsidP="00E61869">
                                <w:pPr>
                                  <w:jc w:val="center"/>
                                </w:pPr>
                                <w:r>
                                  <w:t>256 pixel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63117"/>
                            <a:ext cx="555625" cy="570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61C766" w14:textId="77777777" w:rsidR="00E61869" w:rsidRDefault="00E61869" w:rsidP="00E61869">
                              <w:pPr>
                                <w:jc w:val="center"/>
                              </w:pPr>
                              <w:r>
                                <w:t>256 pixe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B367CE" id="Group 10" o:spid="_x0000_s1026" style="position:absolute;margin-left:92.2pt;margin-top:5.95pt;width:251.15pt;height:221.75pt;z-index:251664384" coordsize="31893,2816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">
                <v:group id="Group 7" o:spid="_x0000_s1027" style="position:absolute;left:5590;width:26303;height:28162" coordsize="26303,281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left:1944;top:3803;width:24359;height:243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frk9a/AAAA2gAAAA8AAABkcnMvZG93bnJldi54bWxET0uLwjAQvi/sfwiz4G1NV0G0a1pcH+BJ&#10;sBbPQzPbFptJaaJWf70RBE/Dx/ecedqbRlyoc7VlBT/DCARxYXXNpYL8sPmegnAeWWNjmRTcyEGa&#10;fH7MMdb2ynu6ZL4UIYRdjAoq79tYSldUZNANbUscuH/bGfQBdqXUHV5DuGnkKIom0mDNoaHClpYV&#10;FafsbBSMp9mKOS93fD9s/oromM9otlZq8NUvfkF46v1b/HJvdZgPz1eeVyYP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X65PWvwAAANoAAAAPAAAAAAAAAAAAAAAAAJ8CAABk&#10;cnMvZG93bnJldi54bWxQSwUGAAAAAAQABAD3AAAAiwMAAAAA&#10;">
                    <v:imagedata r:id="rId6" o:title=""/>
                    <v:path arrowok="t"/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9" type="#_x0000_t32" style="position:absolute;left:3203;top:3102;width:2209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tPqcQAAADaAAAADwAAAGRycy9kb3ducmV2LnhtbESPQWvCQBSE7wX/w/KE3pqNOZQSXUUE&#10;bS+lNJWgt2f2mQSzb8PuVpP++m6h4HGYmW+YxWownbiS861lBbMkBUFcWd1yrWD/tX16AeEDssbO&#10;MikYycNqOXlYYK7tjT/pWoRaRAj7HBU0IfS5lL5qyKBPbE8cvbN1BkOUrpba4S3CTSezNH2WBluO&#10;Cw32tGmouhTfRsGH2V1O4X3/c6xcfXjdZGV3GkulHqfDeg4i0BDu4f/2m1aQwd+VeAPk8h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0+pxAAAANoAAAAPAAAAAAAAAAAA&#10;AAAAAKECAABkcnMvZG93bnJldi54bWxQSwUGAAAAAAQABAD5AAAAkgMAAAAA&#10;" strokecolor="#4472c4 [3204]" strokeweight=".5pt">
                    <v:stroke startarrow="block" endarrow="block" joinstyle="miter"/>
                  </v:shape>
                  <v:shape id="Straight Arrow Connector 4" o:spid="_x0000_s1030" type="#_x0000_t32" style="position:absolute;top:4404;width:457;height:23258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LTw18MAAADaAAAADwAAAGRycy9kb3ducmV2LnhtbESP3WoCMRSE7wu+QziCdzVbEatbo+iK&#10;4IVQf/oAh83pZnVzsm6irm9vCgUvh5n5hpnOW1uJGzW+dKzgo5+AIM6dLrlQ8HNcv49B+ICssXJM&#10;Ch7kYT7rvE0x1e7Oe7odQiEihH2KCkwIdSqlzw1Z9H1XE0fv1zUWQ5RNIXWD9wi3lRwkyUhaLDku&#10;GKwpM5SfD1erwNXn9XjybS7b7LR6HLPP3VKfdkr1uu3iC0SgNrzC/+2NVjCEvyvxBsjZE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i08NfDAAAA2gAAAA8AAAAAAAAAAAAA&#10;AAAAoQIAAGRycy9kb3ducmV2LnhtbFBLBQYAAAAABAAEAPkAAACRAwAAAAA=&#10;" strokecolor="#4472c4 [3204]" strokeweight=".5pt">
                    <v:stroke startarrow="block" endarrow="block" joinstyle="miter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1" type="#_x0000_t202" style="position:absolute;left:10576;width:8115;height:26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MVT88UA&#10;AADcAAAADwAAAGRycy9kb3ducmV2LnhtbESPT2sCMRTE7wW/Q3hCL0Wz2uKf1ShSaNGbVdHrY/Pc&#10;Xdy8rEm6rt/eCIUeh5n5DTNftqYSDTlfWlYw6CcgiDOrS84VHPZfvQkIH5A1VpZJwZ08LBedlzmm&#10;2t74h5pdyEWEsE9RQRFCnUrps4IM+r6tiaN3ts5giNLlUju8Rbip5DBJRtJgyXGhwJo+C8ouu1+j&#10;YPKxbk5+8749ZqNzNQ1v4+b76pR67barGYhAbfgP/7XXWsFwMIbnmXgE5OI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xVPzxQAAANwAAAAPAAAAAAAAAAAAAAAAAJgCAABkcnMv&#10;ZG93bnJldi54bWxQSwUGAAAAAAQABAD1AAAAigMAAAAA&#10;">
                    <v:textbox>
                      <w:txbxContent>
                        <w:p w14:paraId="1900FFD1" w14:textId="2BFD3684" w:rsidR="00E61869" w:rsidRDefault="00E61869" w:rsidP="00E61869">
                          <w:pPr>
                            <w:jc w:val="center"/>
                          </w:pPr>
                          <w:r>
                            <w:t>256 pixels</w:t>
                          </w:r>
                        </w:p>
                      </w:txbxContent>
                    </v:textbox>
                  </v:shape>
                </v:group>
                <v:shape id="_x0000_s1032" type="#_x0000_t202" style="position:absolute;top:11631;width:5556;height:57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e+asQA&#10;AADaAAAADwAAAGRycy9kb3ducmV2LnhtbESPT2sCMRTE70K/Q3gFL0Wz1Vbt1igiKHqrf7DXx+a5&#10;u3Tzsk3iun57Uyh4HGbmN8x03ppKNOR8aVnBaz8BQZxZXXKu4HhY9SYgfEDWWFkmBTfyMJ89daaY&#10;anvlHTX7kIsIYZ+igiKEOpXSZwUZ9H1bE0fvbJ3BEKXLpXZ4jXBTyUGSjKTBkuNCgTUtC8p+9hej&#10;YPK2ab79dvh1ykbn6iO8jJv1r1Oq+9wuPkEEasMj/N/eaAXv8Hcl3gA5u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nHvmrEAAAA2gAAAA8AAAAAAAAAAAAAAAAAmAIAAGRycy9k&#10;b3ducmV2LnhtbFBLBQYAAAAABAAEAPUAAACJAwAAAAA=&#10;">
                  <v:textbox>
                    <w:txbxContent>
                      <w:p w14:paraId="0161C766" w14:textId="77777777" w:rsidR="00E61869" w:rsidRDefault="00E61869" w:rsidP="00E61869">
                        <w:pPr>
                          <w:jc w:val="center"/>
                        </w:pPr>
                        <w:r>
                          <w:t>256 pixel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0D17" w:rsidRPr="009D0D17">
        <w:rPr>
          <w:noProof/>
        </w:rPr>
        <w:drawing>
          <wp:anchor distT="0" distB="0" distL="114300" distR="114300" simplePos="0" relativeHeight="251666432" behindDoc="0" locked="0" layoutInCell="1" allowOverlap="1" wp14:anchorId="79B4515C" wp14:editId="294362E8">
            <wp:simplePos x="0" y="0"/>
            <wp:positionH relativeFrom="column">
              <wp:posOffset>0</wp:posOffset>
            </wp:positionH>
            <wp:positionV relativeFrom="paragraph">
              <wp:posOffset>2939974</wp:posOffset>
            </wp:positionV>
            <wp:extent cx="5943600" cy="3165475"/>
            <wp:effectExtent l="0" t="0" r="0" b="0"/>
            <wp:wrapThrough wrapText="bothSides">
              <wp:wrapPolygon edited="0">
                <wp:start x="0" y="0"/>
                <wp:lineTo x="0" y="21448"/>
                <wp:lineTo x="21531" y="21448"/>
                <wp:lineTo x="21531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0D17">
        <w:br w:type="page"/>
      </w:r>
    </w:p>
    <w:p w14:paraId="3425A65B" w14:textId="491DC736" w:rsidR="00E61869" w:rsidRDefault="009D0D17">
      <w:r>
        <w:lastRenderedPageBreak/>
        <w:t>Q2:</w:t>
      </w:r>
    </w:p>
    <w:p w14:paraId="16703F75" w14:textId="19F810C5" w:rsidR="003C74DB" w:rsidRDefault="003C74DB">
      <w:r>
        <w:t xml:space="preserve">Create a computer vision program that finds a sticky-note in a webcam feed, draws a rectangle around the object of interest, and finds the distance form the center of the sticky-note to the camera and shows it in the </w:t>
      </w:r>
      <w:r w:rsidR="004E22EA">
        <w:t>feed</w:t>
      </w:r>
      <w:r>
        <w:t>. The following shows an example output:</w:t>
      </w:r>
    </w:p>
    <w:p w14:paraId="7B4F34C0" w14:textId="77777777" w:rsidR="006A2D4C" w:rsidRDefault="006A2D4C">
      <w:pPr>
        <w:rPr>
          <w:noProof/>
        </w:rPr>
      </w:pPr>
    </w:p>
    <w:p w14:paraId="44B86E4F" w14:textId="3BA725D8" w:rsidR="006A2D4C" w:rsidRDefault="006A2D4C"/>
    <w:p w14:paraId="40A8B2BA" w14:textId="22DD716C" w:rsidR="000A40F8" w:rsidRDefault="006A2D4C" w:rsidP="000A40F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048F331" wp14:editId="5CE8817C">
            <wp:simplePos x="0" y="0"/>
            <wp:positionH relativeFrom="column">
              <wp:posOffset>-2729</wp:posOffset>
            </wp:positionH>
            <wp:positionV relativeFrom="paragraph">
              <wp:posOffset>10795</wp:posOffset>
            </wp:positionV>
            <wp:extent cx="2982424" cy="2011680"/>
            <wp:effectExtent l="0" t="0" r="889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0"/>
                    <a:stretch/>
                  </pic:blipFill>
                  <pic:spPr bwMode="auto">
                    <a:xfrm>
                      <a:off x="0" y="0"/>
                      <a:ext cx="2982424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7F39127F" wp14:editId="04EC3B68">
            <wp:simplePos x="0" y="0"/>
            <wp:positionH relativeFrom="column">
              <wp:posOffset>3465735</wp:posOffset>
            </wp:positionH>
            <wp:positionV relativeFrom="paragraph">
              <wp:posOffset>9942</wp:posOffset>
            </wp:positionV>
            <wp:extent cx="2985770" cy="2011680"/>
            <wp:effectExtent l="0" t="0" r="5080" b="762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57"/>
                    <a:stretch/>
                  </pic:blipFill>
                  <pic:spPr bwMode="auto">
                    <a:xfrm>
                      <a:off x="0" y="0"/>
                      <a:ext cx="298577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3261C0" w14:textId="24550CA2" w:rsidR="000A40F8" w:rsidRDefault="006A2D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031C493" wp14:editId="23726A53">
                <wp:simplePos x="0" y="0"/>
                <wp:positionH relativeFrom="column">
                  <wp:posOffset>3961717</wp:posOffset>
                </wp:positionH>
                <wp:positionV relativeFrom="paragraph">
                  <wp:posOffset>1737890</wp:posOffset>
                </wp:positionV>
                <wp:extent cx="2070100" cy="270510"/>
                <wp:effectExtent l="0" t="0" r="635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6ADC8" w14:textId="3546AC16" w:rsidR="006A2D4C" w:rsidRDefault="006A2D4C" w:rsidP="006A2D4C">
                            <w:r>
                              <w:t>Expected output of the pro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031C493" id="Text Box 2" o:spid="_x0000_s1033" type="#_x0000_t202" style="position:absolute;margin-left:311.95pt;margin-top:136.85pt;width:163pt;height:21.3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" stroked="f">
                <v:textbox>
                  <w:txbxContent>
                    <w:p w14:paraId="30E6ADC8" w14:textId="3546AC16" w:rsidR="006A2D4C" w:rsidRDefault="006A2D4C" w:rsidP="006A2D4C">
                      <w:r>
                        <w:t>Expected output of the progra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220C45B" wp14:editId="3E3F9F69">
                <wp:simplePos x="0" y="0"/>
                <wp:positionH relativeFrom="column">
                  <wp:posOffset>516615</wp:posOffset>
                </wp:positionH>
                <wp:positionV relativeFrom="paragraph">
                  <wp:posOffset>1740250</wp:posOffset>
                </wp:positionV>
                <wp:extent cx="1755140" cy="27051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514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63D92" w14:textId="59DFFFFE" w:rsidR="006A2D4C" w:rsidRDefault="006A2D4C">
                            <w:r>
                              <w:t>Sample from webcam fe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2220C45B" id="_x0000_s1034" type="#_x0000_t202" style="position:absolute;margin-left:40.7pt;margin-top:137.05pt;width:138.2pt;height:21.3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" stroked="f">
                <v:textbox>
                  <w:txbxContent>
                    <w:p w14:paraId="0D363D92" w14:textId="59DFFFFE" w:rsidR="006A2D4C" w:rsidRDefault="006A2D4C">
                      <w:r>
                        <w:t>Sample from webcam fe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B168CE" w14:textId="77777777" w:rsidR="000A40F8" w:rsidRPr="000A40F8" w:rsidRDefault="000A40F8" w:rsidP="000A40F8"/>
    <w:p w14:paraId="0EFE2EF2" w14:textId="77777777" w:rsidR="000A40F8" w:rsidRPr="000A40F8" w:rsidRDefault="000A40F8" w:rsidP="000A40F8"/>
    <w:p w14:paraId="03B81D3B" w14:textId="77777777" w:rsidR="000A40F8" w:rsidRPr="000A40F8" w:rsidRDefault="000A40F8" w:rsidP="000A40F8"/>
    <w:p w14:paraId="2222F00D" w14:textId="77777777" w:rsidR="000A40F8" w:rsidRPr="000A40F8" w:rsidRDefault="000A40F8" w:rsidP="000A40F8"/>
    <w:p w14:paraId="448F555D" w14:textId="77777777" w:rsidR="000A40F8" w:rsidRPr="000A40F8" w:rsidRDefault="000A40F8" w:rsidP="000A40F8"/>
    <w:p w14:paraId="7EBE70C5" w14:textId="77777777" w:rsidR="000A40F8" w:rsidRPr="000A40F8" w:rsidRDefault="000A40F8" w:rsidP="000A40F8"/>
    <w:p w14:paraId="72745C35" w14:textId="77777777" w:rsidR="000A40F8" w:rsidRPr="000A40F8" w:rsidRDefault="000A40F8" w:rsidP="000A40F8"/>
    <w:p w14:paraId="77691C01" w14:textId="77777777" w:rsidR="000A40F8" w:rsidRPr="000A40F8" w:rsidRDefault="000A40F8" w:rsidP="000A40F8"/>
    <w:p w14:paraId="5B02A120" w14:textId="57286846" w:rsidR="003C74DB" w:rsidRDefault="000A40F8" w:rsidP="000A40F8">
      <w:r>
        <w:t xml:space="preserve">Q.3: </w:t>
      </w:r>
    </w:p>
    <w:p w14:paraId="3D28894F" w14:textId="47863E1D" w:rsidR="000A40F8" w:rsidRPr="000A40F8" w:rsidRDefault="000A40F8" w:rsidP="000A40F8">
      <w:r>
        <w:t>Design a URDF file for Universal robot (UR5e) and also a simulation model with basic movement in gazebo.</w:t>
      </w:r>
      <w:bookmarkStart w:id="0" w:name="_GoBack"/>
      <w:bookmarkEnd w:id="0"/>
    </w:p>
    <w:sectPr w:rsidR="000A40F8" w:rsidRPr="000A40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NTA1NzGzMLa0MDdS0lEKTi0uzszPAykwrAUAIP+4USwAAAA="/>
  </w:docVars>
  <w:rsids>
    <w:rsidRoot w:val="00E61869"/>
    <w:rsid w:val="000A40F8"/>
    <w:rsid w:val="00295AE1"/>
    <w:rsid w:val="003C74DB"/>
    <w:rsid w:val="004E22EA"/>
    <w:rsid w:val="006A2D4C"/>
    <w:rsid w:val="0089520D"/>
    <w:rsid w:val="009D0D17"/>
    <w:rsid w:val="00A01EBD"/>
    <w:rsid w:val="00C279BE"/>
    <w:rsid w:val="00CE017C"/>
    <w:rsid w:val="00E306FF"/>
    <w:rsid w:val="00E61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41001"/>
  <w15:chartTrackingRefBased/>
  <w15:docId w15:val="{AB45EE5D-D3EF-4A9C-BE09-60A156615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DDA75-F65C-4B77-AEBE-A1CF2E130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Osama</dc:creator>
  <cp:keywords/>
  <dc:description/>
  <cp:lastModifiedBy>Admin</cp:lastModifiedBy>
  <cp:revision>5</cp:revision>
  <dcterms:created xsi:type="dcterms:W3CDTF">2021-07-12T08:02:00Z</dcterms:created>
  <dcterms:modified xsi:type="dcterms:W3CDTF">2021-07-15T13:52:00Z</dcterms:modified>
</cp:coreProperties>
</file>